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D14BBC" w14:textId="170B9B1F" w:rsidR="00807952" w:rsidRDefault="002910D0">
      <w:r>
        <w:t xml:space="preserve">Get code blocks from </w:t>
      </w:r>
      <w:hyperlink r:id="rId5" w:anchor="imagesoswindows48pnglogo-microsoft-windows" w:history="1">
        <w:r w:rsidRPr="008843DA">
          <w:rPr>
            <w:rStyle w:val="Hyperlink"/>
          </w:rPr>
          <w:t>https://www.codeblocks.org/downloads/binaries/#imagesoswindows48pnglogo-microsoft-windows</w:t>
        </w:r>
      </w:hyperlink>
    </w:p>
    <w:p w14:paraId="561BC604" w14:textId="29CDD990" w:rsidR="002910D0" w:rsidRDefault="002910D0">
      <w:r>
        <w:rPr>
          <w:noProof/>
        </w:rPr>
        <w:drawing>
          <wp:inline distT="0" distB="0" distL="0" distR="0" wp14:anchorId="59203870" wp14:editId="4B3784C5">
            <wp:extent cx="5943600" cy="3441700"/>
            <wp:effectExtent l="0" t="0" r="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41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853DFC" w14:textId="77777777" w:rsidR="00AB0E6D" w:rsidRDefault="00AB0E6D"/>
    <w:p w14:paraId="2882C349" w14:textId="54D243F0" w:rsidR="002910D0" w:rsidRDefault="002910D0">
      <w:r>
        <w:t xml:space="preserve">Right click the project and go to build </w:t>
      </w:r>
      <w:proofErr w:type="gramStart"/>
      <w:r>
        <w:t>options</w:t>
      </w:r>
      <w:proofErr w:type="gramEnd"/>
    </w:p>
    <w:p w14:paraId="5F8C56F1" w14:textId="2DAA5A68" w:rsidR="002910D0" w:rsidRDefault="002910D0">
      <w:r>
        <w:rPr>
          <w:noProof/>
        </w:rPr>
        <w:lastRenderedPageBreak/>
        <w:drawing>
          <wp:inline distT="0" distB="0" distL="0" distR="0" wp14:anchorId="7B5B1D6C" wp14:editId="096E2BFD">
            <wp:extent cx="4095961" cy="4540483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95961" cy="45404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7EE95A" w14:textId="77777777" w:rsidR="002910D0" w:rsidRDefault="002910D0"/>
    <w:p w14:paraId="6122BA45" w14:textId="77777777" w:rsidR="002910D0" w:rsidRDefault="002910D0"/>
    <w:p w14:paraId="14FE05AB" w14:textId="77777777" w:rsidR="002910D0" w:rsidRDefault="002910D0"/>
    <w:p w14:paraId="67B8BC6F" w14:textId="77777777" w:rsidR="002910D0" w:rsidRDefault="002910D0"/>
    <w:p w14:paraId="6F951C0F" w14:textId="77777777" w:rsidR="002910D0" w:rsidRDefault="002910D0"/>
    <w:p w14:paraId="4907F492" w14:textId="77777777" w:rsidR="002910D0" w:rsidRDefault="002910D0"/>
    <w:p w14:paraId="5FAE1C36" w14:textId="77777777" w:rsidR="002910D0" w:rsidRDefault="002910D0"/>
    <w:p w14:paraId="1F74D9EC" w14:textId="77777777" w:rsidR="002910D0" w:rsidRDefault="002910D0"/>
    <w:p w14:paraId="00292792" w14:textId="77777777" w:rsidR="002910D0" w:rsidRDefault="002910D0"/>
    <w:p w14:paraId="35C5857A" w14:textId="77777777" w:rsidR="002910D0" w:rsidRDefault="002910D0"/>
    <w:p w14:paraId="5B7B14A4" w14:textId="77777777" w:rsidR="002910D0" w:rsidRDefault="002910D0"/>
    <w:p w14:paraId="0E99255F" w14:textId="77777777" w:rsidR="002910D0" w:rsidRDefault="002910D0"/>
    <w:p w14:paraId="0B73AC8C" w14:textId="3D6004AC" w:rsidR="002910D0" w:rsidRDefault="002910D0">
      <w:r>
        <w:lastRenderedPageBreak/>
        <w:t xml:space="preserve">Go to Search Directories and under compiler add the include directory which in the SFML-2-5-1 </w:t>
      </w:r>
      <w:proofErr w:type="gramStart"/>
      <w:r>
        <w:t>folder</w:t>
      </w:r>
      <w:proofErr w:type="gramEnd"/>
    </w:p>
    <w:p w14:paraId="4F747699" w14:textId="60072892" w:rsidR="002910D0" w:rsidRDefault="002910D0">
      <w:r>
        <w:rPr>
          <w:noProof/>
        </w:rPr>
        <w:drawing>
          <wp:inline distT="0" distB="0" distL="0" distR="0" wp14:anchorId="0DAC4E7F" wp14:editId="5971E16C">
            <wp:extent cx="5943600" cy="4389755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389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14FC4F" w14:textId="27A01D8B" w:rsidR="002910D0" w:rsidRDefault="002910D0"/>
    <w:p w14:paraId="449A15EB" w14:textId="6647A997" w:rsidR="002910D0" w:rsidRDefault="002910D0"/>
    <w:p w14:paraId="66420229" w14:textId="0D59C5D9" w:rsidR="002910D0" w:rsidRDefault="002910D0"/>
    <w:p w14:paraId="4807DF56" w14:textId="710FC759" w:rsidR="002910D0" w:rsidRDefault="002910D0"/>
    <w:p w14:paraId="055F8AC3" w14:textId="3D5AFDD5" w:rsidR="002910D0" w:rsidRDefault="002910D0"/>
    <w:p w14:paraId="66C8A78C" w14:textId="3AD09787" w:rsidR="002910D0" w:rsidRDefault="002910D0"/>
    <w:p w14:paraId="6F51DE92" w14:textId="32D480A6" w:rsidR="002910D0" w:rsidRDefault="002910D0"/>
    <w:p w14:paraId="1D5832A7" w14:textId="5B9BFC0B" w:rsidR="002910D0" w:rsidRDefault="002910D0"/>
    <w:p w14:paraId="0A2127DD" w14:textId="3502F20C" w:rsidR="002910D0" w:rsidRDefault="002910D0"/>
    <w:p w14:paraId="4D0C8901" w14:textId="74F0D29D" w:rsidR="002910D0" w:rsidRDefault="002910D0"/>
    <w:p w14:paraId="55CCB66A" w14:textId="297ED135" w:rsidR="002910D0" w:rsidRDefault="002910D0"/>
    <w:p w14:paraId="09E37AD3" w14:textId="76EB998F" w:rsidR="002910D0" w:rsidRDefault="002910D0"/>
    <w:p w14:paraId="476F09E5" w14:textId="5865FE6C" w:rsidR="002910D0" w:rsidRDefault="002910D0">
      <w:proofErr w:type="gramStart"/>
      <w:r>
        <w:lastRenderedPageBreak/>
        <w:t>Add</w:t>
      </w:r>
      <w:proofErr w:type="gramEnd"/>
      <w:r>
        <w:t xml:space="preserve"> lib folder for the Linker</w:t>
      </w:r>
    </w:p>
    <w:p w14:paraId="1D34979B" w14:textId="460737AC" w:rsidR="002910D0" w:rsidRDefault="002910D0">
      <w:r>
        <w:rPr>
          <w:noProof/>
        </w:rPr>
        <w:drawing>
          <wp:inline distT="0" distB="0" distL="0" distR="0" wp14:anchorId="1DEFACDC" wp14:editId="63555ECD">
            <wp:extent cx="5943600" cy="4376420"/>
            <wp:effectExtent l="0" t="0" r="0" b="508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376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64BF16" w14:textId="5BDE64A7" w:rsidR="002910D0" w:rsidRDefault="002910D0"/>
    <w:p w14:paraId="7DC83853" w14:textId="0525CA4F" w:rsidR="002910D0" w:rsidRDefault="002910D0"/>
    <w:p w14:paraId="15CED972" w14:textId="3B78AC5A" w:rsidR="002910D0" w:rsidRDefault="002910D0"/>
    <w:p w14:paraId="1F78CC8B" w14:textId="784BADC9" w:rsidR="002910D0" w:rsidRDefault="002910D0"/>
    <w:p w14:paraId="0A56E831" w14:textId="43165021" w:rsidR="002910D0" w:rsidRDefault="002910D0"/>
    <w:p w14:paraId="4A0CE1E5" w14:textId="6B42FB36" w:rsidR="002910D0" w:rsidRDefault="002910D0"/>
    <w:p w14:paraId="03AC2B7A" w14:textId="7F0C8750" w:rsidR="002910D0" w:rsidRDefault="002910D0"/>
    <w:p w14:paraId="1EAFF769" w14:textId="5FB3279F" w:rsidR="002910D0" w:rsidRDefault="002910D0"/>
    <w:p w14:paraId="7703EC9B" w14:textId="6C98DB16" w:rsidR="002910D0" w:rsidRDefault="002910D0"/>
    <w:p w14:paraId="3F19C0AC" w14:textId="5A014CB1" w:rsidR="002910D0" w:rsidRDefault="002910D0"/>
    <w:p w14:paraId="7EE803B4" w14:textId="25E315B1" w:rsidR="002910D0" w:rsidRDefault="002910D0"/>
    <w:p w14:paraId="51DC8EBB" w14:textId="155C7480" w:rsidR="002910D0" w:rsidRDefault="002910D0"/>
    <w:p w14:paraId="16EE20CE" w14:textId="6816C3CC" w:rsidR="002910D0" w:rsidRDefault="002910D0">
      <w:r>
        <w:lastRenderedPageBreak/>
        <w:t xml:space="preserve">Add </w:t>
      </w:r>
      <w:r w:rsidR="00402D30">
        <w:t xml:space="preserve">the five files listed below under the Linker </w:t>
      </w:r>
      <w:proofErr w:type="gramStart"/>
      <w:r w:rsidR="00402D30">
        <w:t>settings</w:t>
      </w:r>
      <w:proofErr w:type="gramEnd"/>
    </w:p>
    <w:p w14:paraId="3FD654D4" w14:textId="1094C77C" w:rsidR="002910D0" w:rsidRDefault="002910D0">
      <w:r>
        <w:rPr>
          <w:noProof/>
        </w:rPr>
        <w:drawing>
          <wp:inline distT="0" distB="0" distL="0" distR="0" wp14:anchorId="36B59639" wp14:editId="19271498">
            <wp:extent cx="5943600" cy="438150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381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E7227B" w14:textId="4C625C59" w:rsidR="002910D0" w:rsidRDefault="002910D0"/>
    <w:p w14:paraId="747DAA1B" w14:textId="13F3BD9B" w:rsidR="00402D30" w:rsidRDefault="00402D30"/>
    <w:p w14:paraId="08BD9716" w14:textId="6C59EE2C" w:rsidR="00402D30" w:rsidRDefault="00402D30"/>
    <w:p w14:paraId="5112FD41" w14:textId="608A7669" w:rsidR="00402D30" w:rsidRDefault="00402D30"/>
    <w:p w14:paraId="3AED8525" w14:textId="45199E9A" w:rsidR="00402D30" w:rsidRDefault="00402D30"/>
    <w:p w14:paraId="02E662B3" w14:textId="5B651DF4" w:rsidR="00402D30" w:rsidRDefault="00402D30"/>
    <w:p w14:paraId="513B0AEF" w14:textId="611F55E1" w:rsidR="00402D30" w:rsidRDefault="00402D30"/>
    <w:p w14:paraId="0A2E7787" w14:textId="33AC20E7" w:rsidR="00402D30" w:rsidRDefault="00402D30"/>
    <w:p w14:paraId="6D7713DC" w14:textId="0C41C5E0" w:rsidR="00402D30" w:rsidRDefault="00402D30"/>
    <w:p w14:paraId="5250EC07" w14:textId="057BB797" w:rsidR="00402D30" w:rsidRDefault="00402D30"/>
    <w:p w14:paraId="763ED6AC" w14:textId="63BE74E0" w:rsidR="00402D30" w:rsidRDefault="00402D30"/>
    <w:p w14:paraId="5184E6AF" w14:textId="72929CD7" w:rsidR="00402D30" w:rsidRDefault="00402D30"/>
    <w:p w14:paraId="7D97D911" w14:textId="0F4CDFB6" w:rsidR="00402D30" w:rsidRDefault="00402D30">
      <w:r>
        <w:lastRenderedPageBreak/>
        <w:t>Add SFML_STATIC under Compiler settings &gt; #</w:t>
      </w:r>
      <w:proofErr w:type="gramStart"/>
      <w:r>
        <w:t>defines</w:t>
      </w:r>
      <w:proofErr w:type="gramEnd"/>
    </w:p>
    <w:p w14:paraId="095849C0" w14:textId="39B81B11" w:rsidR="00402D30" w:rsidRDefault="00402D30">
      <w:r>
        <w:rPr>
          <w:noProof/>
        </w:rPr>
        <w:drawing>
          <wp:inline distT="0" distB="0" distL="0" distR="0" wp14:anchorId="66F32654" wp14:editId="76924EA3">
            <wp:extent cx="5943600" cy="4376420"/>
            <wp:effectExtent l="0" t="0" r="0" b="508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376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ABB93A" w14:textId="132EFF25" w:rsidR="00402D30" w:rsidRDefault="00402D30"/>
    <w:p w14:paraId="0CFEE07F" w14:textId="28F72880" w:rsidR="00402D30" w:rsidRDefault="00402D30"/>
    <w:p w14:paraId="2CD99177" w14:textId="31AE4957" w:rsidR="00402D30" w:rsidRDefault="00402D30"/>
    <w:p w14:paraId="0640508C" w14:textId="6C5EB857" w:rsidR="00402D30" w:rsidRDefault="00402D30"/>
    <w:p w14:paraId="08D2C544" w14:textId="18E6654C" w:rsidR="00402D30" w:rsidRDefault="00402D30"/>
    <w:p w14:paraId="59C8D2CC" w14:textId="084BD32D" w:rsidR="00402D30" w:rsidRDefault="00402D30"/>
    <w:p w14:paraId="5FF10A83" w14:textId="3D2D2107" w:rsidR="00402D30" w:rsidRDefault="00402D30"/>
    <w:p w14:paraId="0758D06E" w14:textId="7540B8FD" w:rsidR="00402D30" w:rsidRDefault="00402D30"/>
    <w:p w14:paraId="4F05C87B" w14:textId="2BE8F937" w:rsidR="00402D30" w:rsidRDefault="00402D30"/>
    <w:p w14:paraId="23AD875A" w14:textId="532E4F67" w:rsidR="00402D30" w:rsidRDefault="00402D30"/>
    <w:p w14:paraId="32A8F5BD" w14:textId="16E82CE7" w:rsidR="00402D30" w:rsidRDefault="00402D30"/>
    <w:p w14:paraId="488EC143" w14:textId="27990753" w:rsidR="00402D30" w:rsidRDefault="00402D30"/>
    <w:p w14:paraId="34BAC8C7" w14:textId="6CD556EE" w:rsidR="00402D30" w:rsidRDefault="00402D30">
      <w:r>
        <w:lastRenderedPageBreak/>
        <w:t xml:space="preserve">Copy files required from bin folder to root of the </w:t>
      </w:r>
      <w:proofErr w:type="gramStart"/>
      <w:r>
        <w:t>project</w:t>
      </w:r>
      <w:proofErr w:type="gramEnd"/>
    </w:p>
    <w:p w14:paraId="480FBE48" w14:textId="2CF7A20B" w:rsidR="00402D30" w:rsidRDefault="00402D30">
      <w:r>
        <w:rPr>
          <w:noProof/>
        </w:rPr>
        <w:drawing>
          <wp:inline distT="0" distB="0" distL="0" distR="0" wp14:anchorId="3310586A" wp14:editId="1126F2A6">
            <wp:extent cx="5943600" cy="3343275"/>
            <wp:effectExtent l="0" t="0" r="0" b="952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2FDB33" w14:textId="52A9F7F5" w:rsidR="00402D30" w:rsidRDefault="00402D30">
      <w:r>
        <w:t>.</w:t>
      </w:r>
    </w:p>
    <w:p w14:paraId="5D9A422D" w14:textId="681F7782" w:rsidR="00402D30" w:rsidRDefault="00402D30">
      <w:r>
        <w:t xml:space="preserve">Now the project should build and </w:t>
      </w:r>
      <w:proofErr w:type="gramStart"/>
      <w:r>
        <w:t>run</w:t>
      </w:r>
      <w:proofErr w:type="gramEnd"/>
    </w:p>
    <w:p w14:paraId="1A38B322" w14:textId="0E4DAAEB" w:rsidR="000B7795" w:rsidRDefault="002F5CE7">
      <w:r>
        <w:rPr>
          <w:noProof/>
        </w:rPr>
        <w:drawing>
          <wp:inline distT="0" distB="0" distL="0" distR="0" wp14:anchorId="6AB250CE" wp14:editId="6F476271">
            <wp:extent cx="5943600" cy="3343275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7BE7E4" w14:textId="0FA7A053" w:rsidR="00F1625D" w:rsidRDefault="00F1625D"/>
    <w:sectPr w:rsidR="00F1625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0NDGxNDKwMDU0MDFS0lEKTi0uzszPAykwrgUAYsisEywAAAA="/>
  </w:docVars>
  <w:rsids>
    <w:rsidRoot w:val="002910D0"/>
    <w:rsid w:val="000B7795"/>
    <w:rsid w:val="002910D0"/>
    <w:rsid w:val="002F5CE7"/>
    <w:rsid w:val="00402D30"/>
    <w:rsid w:val="00807952"/>
    <w:rsid w:val="00AB0E6D"/>
    <w:rsid w:val="00CB1BAE"/>
    <w:rsid w:val="00F162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259AA9"/>
  <w15:chartTrackingRefBased/>
  <w15:docId w15:val="{983EF7FE-795D-4C36-BE89-1080939D43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910D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910D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gif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hyperlink" Target="https://www.codeblocks.org/downloads/binaries/" TargetMode="External"/><Relationship Id="rId15" Type="http://schemas.openxmlformats.org/officeDocument/2006/relationships/theme" Target="theme/theme1.xml"/><Relationship Id="rId10" Type="http://schemas.openxmlformats.org/officeDocument/2006/relationships/image" Target="media/image5.png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B601D1-C38F-406D-95C3-453CF48F73A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</TotalTime>
  <Pages>7</Pages>
  <Words>102</Words>
  <Characters>58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Hibiki Izuki</cp:lastModifiedBy>
  <cp:revision>4</cp:revision>
  <dcterms:created xsi:type="dcterms:W3CDTF">2023-03-24T06:54:00Z</dcterms:created>
  <dcterms:modified xsi:type="dcterms:W3CDTF">2023-04-25T16:05:00Z</dcterms:modified>
</cp:coreProperties>
</file>